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CFE15" w14:textId="373DEAAF" w:rsidR="00150229" w:rsidRPr="00150229" w:rsidRDefault="00150229" w:rsidP="00CA479C">
      <w:pPr>
        <w:spacing w:after="0"/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5D60FABD" wp14:editId="0A0BEE90">
            <wp:extent cx="2495550" cy="1819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SPO INTL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187D" w14:textId="609B7178" w:rsidR="000C5CAD" w:rsidRPr="00555718" w:rsidRDefault="00DD4194" w:rsidP="00CA479C">
      <w:pPr>
        <w:spacing w:after="0"/>
        <w:jc w:val="center"/>
        <w:rPr>
          <w:b/>
          <w:i/>
          <w:sz w:val="48"/>
          <w:szCs w:val="48"/>
        </w:rPr>
      </w:pPr>
      <w:r w:rsidRPr="00555718">
        <w:rPr>
          <w:b/>
          <w:i/>
          <w:sz w:val="48"/>
          <w:szCs w:val="48"/>
        </w:rPr>
        <w:t xml:space="preserve">NASPO </w:t>
      </w:r>
      <w:r w:rsidR="0004299D">
        <w:rPr>
          <w:b/>
          <w:i/>
          <w:sz w:val="48"/>
          <w:szCs w:val="48"/>
        </w:rPr>
        <w:t xml:space="preserve">INTERNATIONAL </w:t>
      </w:r>
      <w:r w:rsidRPr="00555718">
        <w:rPr>
          <w:b/>
          <w:i/>
          <w:sz w:val="48"/>
          <w:szCs w:val="48"/>
        </w:rPr>
        <w:t>5</w:t>
      </w:r>
      <w:r w:rsidR="00150229">
        <w:rPr>
          <w:b/>
          <w:i/>
          <w:sz w:val="48"/>
          <w:szCs w:val="48"/>
        </w:rPr>
        <w:t>2</w:t>
      </w:r>
      <w:r w:rsidRPr="00555718">
        <w:rPr>
          <w:b/>
          <w:i/>
          <w:sz w:val="48"/>
          <w:szCs w:val="48"/>
          <w:vertAlign w:val="superscript"/>
        </w:rPr>
        <w:t>st</w:t>
      </w:r>
      <w:r w:rsidRPr="00555718">
        <w:rPr>
          <w:i/>
          <w:sz w:val="48"/>
          <w:szCs w:val="48"/>
        </w:rPr>
        <w:t xml:space="preserve"> </w:t>
      </w:r>
      <w:r w:rsidRPr="00555718">
        <w:rPr>
          <w:b/>
          <w:i/>
          <w:sz w:val="48"/>
          <w:szCs w:val="48"/>
        </w:rPr>
        <w:t>Meeting</w:t>
      </w:r>
    </w:p>
    <w:p w14:paraId="0D7A6CA6" w14:textId="487918DF" w:rsidR="00DB62A7" w:rsidRDefault="00150229" w:rsidP="00CA479C">
      <w:pPr>
        <w:spacing w:after="0"/>
        <w:jc w:val="center"/>
        <w:rPr>
          <w:i/>
          <w:sz w:val="40"/>
          <w:szCs w:val="40"/>
        </w:rPr>
      </w:pPr>
      <w:r>
        <w:rPr>
          <w:b/>
          <w:i/>
          <w:sz w:val="40"/>
        </w:rPr>
        <w:t>Grapevine, Texas</w:t>
      </w:r>
    </w:p>
    <w:p w14:paraId="2CA6CBE3" w14:textId="06CBD0C0" w:rsidR="0004299D" w:rsidRDefault="00150229" w:rsidP="0004299D">
      <w:pPr>
        <w:jc w:val="center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6520C6">
        <w:rPr>
          <w:rFonts w:ascii="Times New Roman" w:hAnsi="Times New Roman" w:cs="Times New Roman"/>
          <w:b/>
          <w:color w:val="000000"/>
          <w:sz w:val="20"/>
          <w:szCs w:val="20"/>
        </w:rPr>
        <w:t>Gaylord Texan Resort &amp; Convention Center, 1501 Gaylord</w:t>
      </w:r>
      <w:r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Trail, Grapevine, TX,</w:t>
      </w:r>
      <w:r w:rsidRPr="006520C6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76051</w:t>
      </w:r>
    </w:p>
    <w:p w14:paraId="5413FF56" w14:textId="4C5703D8" w:rsidR="00150229" w:rsidRPr="0004299D" w:rsidRDefault="00150229" w:rsidP="0004299D">
      <w:pPr>
        <w:jc w:val="center"/>
        <w:rPr>
          <w:b/>
          <w:i/>
          <w:sz w:val="40"/>
          <w:szCs w:val="40"/>
        </w:rPr>
      </w:pPr>
      <w:r>
        <w:rPr>
          <w:b/>
          <w:i/>
          <w:noProof/>
          <w:sz w:val="40"/>
          <w:szCs w:val="40"/>
        </w:rPr>
        <w:drawing>
          <wp:inline distT="0" distB="0" distL="0" distR="0" wp14:anchorId="413B5EF8" wp14:editId="2834ABF3">
            <wp:extent cx="3990975" cy="155067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ylord Texan Resort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54" cy="1562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107"/>
        <w:gridCol w:w="2314"/>
        <w:gridCol w:w="2304"/>
      </w:tblGrid>
      <w:tr w:rsidR="00DB62A7" w14:paraId="018B9A1B" w14:textId="77777777" w:rsidTr="00150229">
        <w:trPr>
          <w:trHeight w:val="395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15E8840E" w14:textId="77777777" w:rsidR="00DB62A7" w:rsidRPr="004B217C" w:rsidRDefault="00DE5D8D" w:rsidP="00DB62A7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4107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141ED698" w14:textId="77777777" w:rsidR="00DB62A7" w:rsidRPr="004B217C" w:rsidRDefault="00DE5D8D" w:rsidP="00DB62A7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Meeting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7E1B3FF6" w14:textId="77777777" w:rsidR="00DB62A7" w:rsidRPr="004B217C" w:rsidRDefault="00DE5D8D" w:rsidP="00DB62A7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304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7671A9CA" w14:textId="77777777" w:rsidR="00DB62A7" w:rsidRPr="004B217C" w:rsidRDefault="00DE5D8D" w:rsidP="00DB62A7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Convener</w:t>
            </w:r>
          </w:p>
        </w:tc>
      </w:tr>
      <w:tr w:rsidR="00DB62A7" w14:paraId="1BB7AB19" w14:textId="77777777" w:rsidTr="00150229">
        <w:trPr>
          <w:trHeight w:val="458"/>
        </w:trPr>
        <w:tc>
          <w:tcPr>
            <w:tcW w:w="2065" w:type="dxa"/>
            <w:vAlign w:val="center"/>
          </w:tcPr>
          <w:p w14:paraId="63A3AAB0" w14:textId="153C99B3" w:rsidR="00DB62A7" w:rsidRPr="00F817B2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8, 2018</w:t>
            </w:r>
          </w:p>
        </w:tc>
        <w:tc>
          <w:tcPr>
            <w:tcW w:w="4107" w:type="dxa"/>
            <w:vAlign w:val="center"/>
          </w:tcPr>
          <w:p w14:paraId="18D81A93" w14:textId="77777777" w:rsidR="00DB62A7" w:rsidRPr="00CA479C" w:rsidRDefault="000D7223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Exec. Board Meeting</w:t>
            </w:r>
          </w:p>
        </w:tc>
        <w:tc>
          <w:tcPr>
            <w:tcW w:w="2314" w:type="dxa"/>
            <w:vAlign w:val="center"/>
          </w:tcPr>
          <w:p w14:paraId="35804947" w14:textId="691A2E45" w:rsidR="00DB62A7" w:rsidRPr="00F817B2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00</w:t>
            </w:r>
            <w:r w:rsidR="00CA479C">
              <w:rPr>
                <w:sz w:val="24"/>
                <w:szCs w:val="24"/>
              </w:rPr>
              <w:t xml:space="preserve"> </w:t>
            </w:r>
            <w:r w:rsidR="00405855">
              <w:rPr>
                <w:sz w:val="24"/>
                <w:szCs w:val="24"/>
              </w:rPr>
              <w:t>pm</w:t>
            </w:r>
            <w:r>
              <w:rPr>
                <w:sz w:val="24"/>
                <w:szCs w:val="24"/>
              </w:rPr>
              <w:t xml:space="preserve"> – 2:00 pm</w:t>
            </w:r>
          </w:p>
        </w:tc>
        <w:tc>
          <w:tcPr>
            <w:tcW w:w="2304" w:type="dxa"/>
            <w:vAlign w:val="center"/>
          </w:tcPr>
          <w:p w14:paraId="1587F466" w14:textId="77777777" w:rsidR="00DB62A7" w:rsidRPr="00F817B2" w:rsidRDefault="00DE5D8D" w:rsidP="00CA479C">
            <w:pPr>
              <w:jc w:val="center"/>
              <w:rPr>
                <w:sz w:val="24"/>
                <w:szCs w:val="24"/>
              </w:rPr>
            </w:pPr>
            <w:r w:rsidRPr="00F817B2">
              <w:rPr>
                <w:sz w:val="24"/>
                <w:szCs w:val="24"/>
              </w:rPr>
              <w:t>Chairman</w:t>
            </w:r>
          </w:p>
        </w:tc>
      </w:tr>
      <w:tr w:rsidR="00CA479C" w14:paraId="418F2080" w14:textId="77777777" w:rsidTr="00150229">
        <w:trPr>
          <w:trHeight w:val="458"/>
        </w:trPr>
        <w:tc>
          <w:tcPr>
            <w:tcW w:w="2065" w:type="dxa"/>
            <w:vAlign w:val="center"/>
          </w:tcPr>
          <w:p w14:paraId="702BA0D7" w14:textId="77777777" w:rsidR="00CA479C" w:rsidRPr="00F817B2" w:rsidRDefault="00CA479C" w:rsidP="00CA479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07" w:type="dxa"/>
            <w:vAlign w:val="center"/>
          </w:tcPr>
          <w:p w14:paraId="54C6523D" w14:textId="0CC221D5" w:rsidR="00CA479C" w:rsidRPr="00CA479C" w:rsidRDefault="00150229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NASPO Business Meeting</w:t>
            </w:r>
          </w:p>
        </w:tc>
        <w:tc>
          <w:tcPr>
            <w:tcW w:w="2314" w:type="dxa"/>
            <w:vAlign w:val="center"/>
          </w:tcPr>
          <w:p w14:paraId="574DCAFF" w14:textId="531CE383" w:rsidR="00CA479C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:30 pm</w:t>
            </w:r>
            <w:r w:rsidR="00CA479C"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5:30 om</w:t>
            </w:r>
          </w:p>
        </w:tc>
        <w:tc>
          <w:tcPr>
            <w:tcW w:w="2304" w:type="dxa"/>
            <w:vAlign w:val="center"/>
          </w:tcPr>
          <w:p w14:paraId="5E71747F" w14:textId="2B49C285" w:rsidR="00CA479C" w:rsidRPr="00F817B2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man/</w:t>
            </w:r>
            <w:r w:rsidR="00CA479C">
              <w:rPr>
                <w:sz w:val="24"/>
                <w:szCs w:val="24"/>
              </w:rPr>
              <w:t>President</w:t>
            </w:r>
          </w:p>
        </w:tc>
      </w:tr>
      <w:tr w:rsidR="00150229" w14:paraId="6C8AFAE3" w14:textId="77777777" w:rsidTr="00150229">
        <w:trPr>
          <w:trHeight w:val="458"/>
        </w:trPr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14:paraId="26F7C999" w14:textId="77777777" w:rsidR="00150229" w:rsidRPr="00F817B2" w:rsidRDefault="00150229" w:rsidP="0015022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107" w:type="dxa"/>
            <w:tcBorders>
              <w:bottom w:val="single" w:sz="4" w:space="0" w:color="auto"/>
            </w:tcBorders>
            <w:vAlign w:val="center"/>
          </w:tcPr>
          <w:p w14:paraId="0AFDC109" w14:textId="2DD35348" w:rsidR="00150229" w:rsidRPr="00CA479C" w:rsidRDefault="00150229" w:rsidP="00150229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Networking Hour / Dinner</w:t>
            </w:r>
          </w:p>
        </w:tc>
        <w:tc>
          <w:tcPr>
            <w:tcW w:w="2314" w:type="dxa"/>
            <w:tcBorders>
              <w:bottom w:val="single" w:sz="4" w:space="0" w:color="auto"/>
            </w:tcBorders>
            <w:vAlign w:val="center"/>
          </w:tcPr>
          <w:p w14:paraId="43E33090" w14:textId="1F2EB485" w:rsidR="00150229" w:rsidRDefault="00150229" w:rsidP="001502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:30 pm</w:t>
            </w:r>
          </w:p>
        </w:tc>
        <w:tc>
          <w:tcPr>
            <w:tcW w:w="2304" w:type="dxa"/>
            <w:tcBorders>
              <w:bottom w:val="single" w:sz="4" w:space="0" w:color="auto"/>
            </w:tcBorders>
            <w:vAlign w:val="center"/>
          </w:tcPr>
          <w:p w14:paraId="7DCAEA49" w14:textId="5DD0111B" w:rsidR="00150229" w:rsidRDefault="00150229" w:rsidP="001502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 TBD</w:t>
            </w:r>
          </w:p>
        </w:tc>
      </w:tr>
    </w:tbl>
    <w:p w14:paraId="2ADEABB6" w14:textId="77777777" w:rsidR="00DB62A7" w:rsidRDefault="00DB62A7" w:rsidP="00DB62A7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4770"/>
        <w:gridCol w:w="2070"/>
        <w:gridCol w:w="2070"/>
      </w:tblGrid>
      <w:tr w:rsidR="0004299D" w:rsidRPr="004B217C" w14:paraId="4D397456" w14:textId="77777777" w:rsidTr="00CA479C">
        <w:trPr>
          <w:trHeight w:val="395"/>
        </w:trPr>
        <w:tc>
          <w:tcPr>
            <w:tcW w:w="1795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3B6E3D75" w14:textId="77777777" w:rsidR="0004299D" w:rsidRPr="004B217C" w:rsidRDefault="0004299D" w:rsidP="00F862E6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0F389144" w14:textId="77777777" w:rsidR="0004299D" w:rsidRPr="004B217C" w:rsidRDefault="00CA479C" w:rsidP="00CA479C">
            <w:pPr>
              <w:jc w:val="center"/>
              <w:rPr>
                <w:b/>
                <w:sz w:val="28"/>
                <w:szCs w:val="28"/>
              </w:rPr>
            </w:pPr>
            <w:r w:rsidRPr="00CA479C">
              <w:rPr>
                <w:b/>
                <w:sz w:val="28"/>
                <w:szCs w:val="24"/>
              </w:rPr>
              <w:t>General Meeting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0829966D" w14:textId="77777777" w:rsidR="0004299D" w:rsidRPr="004B217C" w:rsidRDefault="0004299D" w:rsidP="00F862E6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3E7C9A55" w14:textId="77777777" w:rsidR="0004299D" w:rsidRPr="004B217C" w:rsidRDefault="0004299D" w:rsidP="00F862E6">
            <w:pPr>
              <w:jc w:val="center"/>
              <w:rPr>
                <w:b/>
                <w:sz w:val="28"/>
                <w:szCs w:val="28"/>
              </w:rPr>
            </w:pPr>
            <w:r w:rsidRPr="004B217C">
              <w:rPr>
                <w:b/>
                <w:sz w:val="28"/>
                <w:szCs w:val="28"/>
              </w:rPr>
              <w:t>Convener</w:t>
            </w:r>
          </w:p>
        </w:tc>
      </w:tr>
      <w:tr w:rsidR="0004299D" w:rsidRPr="00F817B2" w14:paraId="1AB7DD77" w14:textId="77777777" w:rsidTr="00CA479C">
        <w:trPr>
          <w:trHeight w:val="458"/>
        </w:trPr>
        <w:tc>
          <w:tcPr>
            <w:tcW w:w="1795" w:type="dxa"/>
            <w:vAlign w:val="center"/>
          </w:tcPr>
          <w:p w14:paraId="3030EFB2" w14:textId="6416E55E" w:rsidR="0004299D" w:rsidRPr="00F817B2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9, 2018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9AF700B" w14:textId="77777777" w:rsidR="00CA479C" w:rsidRPr="00CA479C" w:rsidRDefault="00CA479C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Nominations for new Board Members</w:t>
            </w:r>
          </w:p>
          <w:p w14:paraId="7A6A208C" w14:textId="77777777" w:rsidR="0004299D" w:rsidRPr="00CA479C" w:rsidRDefault="00CA479C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New Board Member-led Committees</w:t>
            </w:r>
          </w:p>
          <w:p w14:paraId="546F90CC" w14:textId="1C0B9C14" w:rsidR="00CA479C" w:rsidRPr="00CA479C" w:rsidRDefault="00150229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Security Digital Printing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DSCOOP</w:t>
            </w:r>
            <w:proofErr w:type="spellEnd"/>
          </w:p>
          <w:p w14:paraId="0F1615D4" w14:textId="684D21A5" w:rsidR="00150229" w:rsidRDefault="00CA479C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ANSI </w:t>
            </w:r>
            <w:r w:rsidR="00150229">
              <w:rPr>
                <w:rFonts w:asciiTheme="majorHAnsi" w:hAnsiTheme="majorHAnsi" w:cstheme="majorHAnsi"/>
                <w:b/>
                <w:sz w:val="24"/>
                <w:szCs w:val="24"/>
              </w:rPr>
              <w:t>NAPSO BIRTH CERTIFICATE UPDATE</w:t>
            </w:r>
          </w:p>
          <w:p w14:paraId="7210AE00" w14:textId="17B61C50" w:rsidR="00150229" w:rsidRDefault="00150229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ANSI IDPV STANDARD</w:t>
            </w:r>
          </w:p>
          <w:p w14:paraId="5712B85A" w14:textId="4068FA0F" w:rsidR="0004299D" w:rsidRPr="00CA479C" w:rsidRDefault="00CA479C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ISO Standard Development</w:t>
            </w:r>
            <w:r w:rsidR="0004299D"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</w:t>
            </w: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Activity</w:t>
            </w:r>
          </w:p>
          <w:p w14:paraId="5465AAEA" w14:textId="77777777" w:rsidR="0004299D" w:rsidRPr="00F817B2" w:rsidRDefault="0004299D" w:rsidP="00CA479C">
            <w:pPr>
              <w:jc w:val="center"/>
              <w:rPr>
                <w:sz w:val="24"/>
                <w:szCs w:val="24"/>
              </w:rPr>
            </w:pPr>
            <w:r w:rsidRPr="00CA479C">
              <w:rPr>
                <w:rFonts w:asciiTheme="majorHAnsi" w:hAnsiTheme="majorHAnsi" w:cstheme="majorHAnsi"/>
                <w:b/>
                <w:sz w:val="24"/>
                <w:szCs w:val="24"/>
              </w:rPr>
              <w:t>Presentation of Certificates</w:t>
            </w:r>
          </w:p>
        </w:tc>
        <w:tc>
          <w:tcPr>
            <w:tcW w:w="2070" w:type="dxa"/>
            <w:vAlign w:val="center"/>
          </w:tcPr>
          <w:p w14:paraId="5B5AB59D" w14:textId="77777777" w:rsidR="0004299D" w:rsidRPr="00F817B2" w:rsidRDefault="0004299D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00 – 5:00 pm</w:t>
            </w:r>
          </w:p>
        </w:tc>
        <w:tc>
          <w:tcPr>
            <w:tcW w:w="2070" w:type="dxa"/>
            <w:vAlign w:val="center"/>
          </w:tcPr>
          <w:p w14:paraId="41F6235F" w14:textId="77777777" w:rsidR="0004299D" w:rsidRPr="00F817B2" w:rsidRDefault="0004299D" w:rsidP="00CA479C">
            <w:pPr>
              <w:jc w:val="center"/>
              <w:rPr>
                <w:sz w:val="24"/>
                <w:szCs w:val="24"/>
              </w:rPr>
            </w:pPr>
            <w:r w:rsidRPr="00F817B2">
              <w:rPr>
                <w:sz w:val="24"/>
                <w:szCs w:val="24"/>
              </w:rPr>
              <w:t>Chairman</w:t>
            </w:r>
          </w:p>
        </w:tc>
      </w:tr>
      <w:tr w:rsidR="0004299D" w:rsidRPr="00F817B2" w14:paraId="4F615A36" w14:textId="77777777" w:rsidTr="00CA479C">
        <w:trPr>
          <w:trHeight w:val="458"/>
        </w:trPr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1AB7CB91" w14:textId="77777777" w:rsidR="0004299D" w:rsidRDefault="0004299D" w:rsidP="00CA479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  <w:vAlign w:val="center"/>
          </w:tcPr>
          <w:p w14:paraId="18092909" w14:textId="63B8FE6D" w:rsidR="0004299D" w:rsidRPr="00CA479C" w:rsidRDefault="00150229" w:rsidP="00CA479C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</w:rPr>
              <w:t>LUNCH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3277E9F4" w14:textId="3DF3B9DC" w:rsidR="0004299D" w:rsidRDefault="00150229" w:rsidP="00CA479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  <w:r w:rsidR="0004299D">
              <w:rPr>
                <w:sz w:val="24"/>
                <w:szCs w:val="24"/>
              </w:rPr>
              <w:t>:30</w:t>
            </w:r>
            <w:r w:rsidR="00CA479C">
              <w:rPr>
                <w:sz w:val="24"/>
                <w:szCs w:val="24"/>
              </w:rPr>
              <w:t xml:space="preserve"> pm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center"/>
          </w:tcPr>
          <w:p w14:paraId="3D570B82" w14:textId="4A2DF84D" w:rsidR="0004299D" w:rsidRPr="00F817B2" w:rsidRDefault="0004299D" w:rsidP="00CA479C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4CE973E" w14:textId="77777777" w:rsidR="000C5CAD" w:rsidRDefault="000C5CAD" w:rsidP="005F179D">
      <w:pPr>
        <w:rPr>
          <w:sz w:val="24"/>
          <w:szCs w:val="24"/>
        </w:rPr>
      </w:pPr>
    </w:p>
    <w:p w14:paraId="3480E91D" w14:textId="77777777" w:rsidR="00CA479C" w:rsidRDefault="00CA479C" w:rsidP="00CA479C">
      <w:pPr>
        <w:jc w:val="center"/>
        <w:rPr>
          <w:sz w:val="24"/>
          <w:szCs w:val="24"/>
        </w:rPr>
      </w:pPr>
      <w:r>
        <w:rPr>
          <w:sz w:val="24"/>
          <w:szCs w:val="24"/>
        </w:rPr>
        <w:t>New single day format</w:t>
      </w:r>
    </w:p>
    <w:p w14:paraId="507BCA09" w14:textId="59C1E4CF" w:rsidR="00CA479C" w:rsidRPr="00DE5D8D" w:rsidRDefault="00CA479C" w:rsidP="00DB62A7">
      <w:pPr>
        <w:jc w:val="center"/>
        <w:rPr>
          <w:sz w:val="24"/>
          <w:szCs w:val="24"/>
        </w:rPr>
      </w:pPr>
      <w:r>
        <w:rPr>
          <w:sz w:val="24"/>
          <w:szCs w:val="24"/>
        </w:rPr>
        <w:t>Emphasis on Education, Standard</w:t>
      </w:r>
      <w:r w:rsidR="0004286F">
        <w:rPr>
          <w:sz w:val="24"/>
          <w:szCs w:val="24"/>
        </w:rPr>
        <w:t>s</w:t>
      </w:r>
      <w:r>
        <w:rPr>
          <w:sz w:val="24"/>
          <w:szCs w:val="24"/>
        </w:rPr>
        <w:t xml:space="preserve"> Activity and NASPO Structure</w:t>
      </w:r>
    </w:p>
    <w:sectPr w:rsidR="00CA479C" w:rsidRPr="00DE5D8D" w:rsidSect="00CA47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4B018" w14:textId="77777777" w:rsidR="00CA479C" w:rsidRDefault="00CA479C" w:rsidP="00CA479C">
      <w:pPr>
        <w:spacing w:after="0" w:line="240" w:lineRule="auto"/>
      </w:pPr>
      <w:r>
        <w:separator/>
      </w:r>
    </w:p>
  </w:endnote>
  <w:endnote w:type="continuationSeparator" w:id="0">
    <w:p w14:paraId="767F5D2F" w14:textId="77777777" w:rsidR="00CA479C" w:rsidRDefault="00CA479C" w:rsidP="00CA4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5106" w14:textId="77777777" w:rsidR="00CA479C" w:rsidRDefault="00CA47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3612" w14:textId="77777777" w:rsidR="00CA479C" w:rsidRDefault="00CA47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33B29" w14:textId="77777777" w:rsidR="00CA479C" w:rsidRDefault="00CA47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5040F" w14:textId="77777777" w:rsidR="00CA479C" w:rsidRDefault="00CA479C" w:rsidP="00CA479C">
      <w:pPr>
        <w:spacing w:after="0" w:line="240" w:lineRule="auto"/>
      </w:pPr>
      <w:r>
        <w:separator/>
      </w:r>
    </w:p>
  </w:footnote>
  <w:footnote w:type="continuationSeparator" w:id="0">
    <w:p w14:paraId="0A2DF60C" w14:textId="77777777" w:rsidR="00CA479C" w:rsidRDefault="00CA479C" w:rsidP="00CA4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5B8C8" w14:textId="77777777" w:rsidR="00CA479C" w:rsidRDefault="000D4494">
    <w:pPr>
      <w:pStyle w:val="Header"/>
    </w:pPr>
    <w:r>
      <w:rPr>
        <w:noProof/>
      </w:rPr>
      <w:pict w14:anchorId="3C93CA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0885188" o:spid="_x0000_s2050" type="#_x0000_t75" style="position:absolute;margin-left:0;margin-top:0;width:360.95pt;height:271.7pt;z-index:-251657216;mso-position-horizontal:center;mso-position-horizontal-relative:margin;mso-position-vertical:center;mso-position-vertical-relative:margin" o:allowincell="f">
          <v:imagedata r:id="rId1" o:title="NASPO INTL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12BE8" w14:textId="77777777" w:rsidR="00CA479C" w:rsidRDefault="000D4494">
    <w:pPr>
      <w:pStyle w:val="Header"/>
    </w:pPr>
    <w:r>
      <w:rPr>
        <w:noProof/>
      </w:rPr>
      <w:pict w14:anchorId="0CD432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0885189" o:spid="_x0000_s2051" type="#_x0000_t75" style="position:absolute;margin-left:0;margin-top:0;width:360.95pt;height:271.7pt;z-index:-251656192;mso-position-horizontal:center;mso-position-horizontal-relative:margin;mso-position-vertical:center;mso-position-vertical-relative:margin" o:allowincell="f">
          <v:imagedata r:id="rId1" o:title="NASPO INTL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9705E" w14:textId="77777777" w:rsidR="00CA479C" w:rsidRDefault="000D4494">
    <w:pPr>
      <w:pStyle w:val="Header"/>
    </w:pPr>
    <w:r>
      <w:rPr>
        <w:noProof/>
      </w:rPr>
      <w:pict w14:anchorId="43B4AD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0885187" o:spid="_x0000_s2049" type="#_x0000_t75" style="position:absolute;margin-left:0;margin-top:0;width:360.95pt;height:271.7pt;z-index:-251658240;mso-position-horizontal:center;mso-position-horizontal-relative:margin;mso-position-vertical:center;mso-position-vertical-relative:margin" o:allowincell="f">
          <v:imagedata r:id="rId1" o:title="NASPO INTL 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sDQ3tDS0MDSxMDFT0lEKTi0uzszPAykwrgUAsD3heSwAAAA="/>
  </w:docVars>
  <w:rsids>
    <w:rsidRoot w:val="00DD4194"/>
    <w:rsid w:val="0004286F"/>
    <w:rsid w:val="0004299D"/>
    <w:rsid w:val="00083520"/>
    <w:rsid w:val="000C5CAD"/>
    <w:rsid w:val="000D7223"/>
    <w:rsid w:val="000F5FCC"/>
    <w:rsid w:val="00150229"/>
    <w:rsid w:val="00174895"/>
    <w:rsid w:val="002D74C8"/>
    <w:rsid w:val="00405855"/>
    <w:rsid w:val="004B217C"/>
    <w:rsid w:val="004B7079"/>
    <w:rsid w:val="00555718"/>
    <w:rsid w:val="005F179D"/>
    <w:rsid w:val="00686194"/>
    <w:rsid w:val="007D7D98"/>
    <w:rsid w:val="00846D97"/>
    <w:rsid w:val="009869B0"/>
    <w:rsid w:val="00C56D15"/>
    <w:rsid w:val="00CA479C"/>
    <w:rsid w:val="00DB62A7"/>
    <w:rsid w:val="00DD4194"/>
    <w:rsid w:val="00DE5D8D"/>
    <w:rsid w:val="00F56A3C"/>
    <w:rsid w:val="00F817B2"/>
    <w:rsid w:val="00FC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97F7AC"/>
  <w15:chartTrackingRefBased/>
  <w15:docId w15:val="{6EB6560A-90CA-475C-ACD6-B305C17D0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79C"/>
  </w:style>
  <w:style w:type="paragraph" w:styleId="Footer">
    <w:name w:val="footer"/>
    <w:basedOn w:val="Normal"/>
    <w:link w:val="FooterChar"/>
    <w:uiPriority w:val="99"/>
    <w:unhideWhenUsed/>
    <w:rsid w:val="00CA4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7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rock</dc:creator>
  <cp:keywords/>
  <dc:description/>
  <cp:lastModifiedBy>Richard Ward</cp:lastModifiedBy>
  <cp:revision>2</cp:revision>
  <cp:lastPrinted>2017-10-12T15:15:00Z</cp:lastPrinted>
  <dcterms:created xsi:type="dcterms:W3CDTF">2018-01-24T18:32:00Z</dcterms:created>
  <dcterms:modified xsi:type="dcterms:W3CDTF">2018-01-24T18:32:00Z</dcterms:modified>
</cp:coreProperties>
</file>